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bhh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hjj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Ր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อย่างในตาccccccccccccccccccccccccccc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dadasอย่างนั้นซ้ายนะคะ ก็จะเป็นตัวอย่างของตารางทั้งหมดที่มันเอามาเชื่อมโยงกันมีไม่ต่ำกว่า 20 ตAdvanced Encryption Standardารางถ้ามันเป็นระบบงานใหญ่ ๆ รวมถึงՐการกำหนดด้วยว่าข้อมูลแต่ละชนิดที่เข้ามาเนี่ยอย่างเช่น IDนะคะ ovationคือเลขบัตรเดิมต้องพิมพ์ยังไงหนูไม่จำเป็นต้องพิมพ์ไหมชื่อแรกจำเป็นต้องพิมพ์นามสกุลเ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ถามว่าคำสั่ง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1-24T07:40:23Z</dcterms:created>
  <dcterms:modified xsi:type="dcterms:W3CDTF">2023-01-24T07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มกราคม 2566 เวลา 13.16 น.</vt:lpwstr>
  </property>
  <property fmtid="{D5CDD505-2E9C-101B-9397-08002B2CF9AE}" pid="3" name="subtitle">
    <vt:lpwstr/>
  </property>
</Properties>
</file>